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63DC" w:rsidRDefault="00D21A92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color w:val="000000"/>
          <w:sz w:val="22"/>
          <w:szCs w:val="22"/>
        </w:rPr>
        <w:t>2021</w:t>
      </w:r>
      <w:r w:rsidR="00883E98" w:rsidRPr="00883E98">
        <w:rPr>
          <w:rFonts w:ascii="Arial" w:hAnsi="Arial" w:cs="Arial"/>
          <w:b/>
          <w:color w:val="000000"/>
          <w:sz w:val="22"/>
          <w:szCs w:val="22"/>
        </w:rPr>
        <w:t>-202</w:t>
      </w:r>
      <w:r>
        <w:rPr>
          <w:rFonts w:ascii="Arial" w:hAnsi="Arial" w:cs="Arial"/>
          <w:b/>
          <w:color w:val="000000"/>
          <w:sz w:val="22"/>
          <w:szCs w:val="22"/>
        </w:rPr>
        <w:t xml:space="preserve">2 </w:t>
      </w:r>
      <w:bookmarkStart w:id="0" w:name="_GoBack"/>
      <w:bookmarkEnd w:id="0"/>
      <w:r w:rsidR="002863DC">
        <w:rPr>
          <w:rFonts w:ascii="Arial" w:hAnsi="Arial" w:cs="Arial"/>
          <w:color w:val="000000"/>
          <w:sz w:val="22"/>
          <w:szCs w:val="22"/>
        </w:rPr>
        <w:t>                        </w:t>
      </w:r>
      <w:r w:rsidR="00883E98">
        <w:rPr>
          <w:rFonts w:ascii="Arial" w:hAnsi="Arial" w:cs="Arial"/>
          <w:color w:val="000000"/>
          <w:sz w:val="22"/>
          <w:szCs w:val="22"/>
        </w:rPr>
        <w:t xml:space="preserve">    </w:t>
      </w:r>
      <w:r w:rsidR="002863DC">
        <w:rPr>
          <w:rFonts w:ascii="Arial" w:hAnsi="Arial" w:cs="Arial"/>
          <w:color w:val="000000"/>
          <w:sz w:val="22"/>
          <w:szCs w:val="22"/>
        </w:rPr>
        <w:t>Type III Special Needs and Knowledge Quiz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Name: __________________________________                                     Date: ________    </w:t>
      </w:r>
    </w:p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                 </w:t>
      </w:r>
    </w:p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.  T      F     -      Type III drivers must know and understand emergency procedures to keep students safe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.  T      F     -      My employer is required to perform an annual driver’s license check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  <w:ind w:left="-270" w:right="-810" w:firstLine="90"/>
      </w:pPr>
      <w:r>
        <w:rPr>
          <w:rFonts w:ascii="Arial" w:hAnsi="Arial" w:cs="Arial"/>
          <w:color w:val="000000"/>
          <w:sz w:val="22"/>
          <w:szCs w:val="22"/>
        </w:rPr>
        <w:t xml:space="preserve">   3.  T      F     -      A Type III school bus may have a manufacturer's seating capacity of 10 or more, including the 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  <w:t xml:space="preserve">    driver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4.  T      F     -      A Type III vehicle must have a manufacturer's weight rating is 10,000 pounds or less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5.  T      F     -      There are eight minimum training competency requirements for a Type III driver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6.  T      F     -      Type III drivers are required to have annual training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7.  T      F     -      All Type III drivers are required to have a school bus physical examination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8.  T      F     -      Type III drivers are required to disclose in writing any conviction(s) for a moving violation or 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  <w:t xml:space="preserve">     </w:t>
      </w:r>
      <w:r>
        <w:rPr>
          <w:rFonts w:ascii="Arial" w:hAnsi="Arial" w:cs="Arial"/>
          <w:color w:val="000000"/>
          <w:sz w:val="22"/>
          <w:szCs w:val="22"/>
        </w:rPr>
        <w:tab/>
        <w:t xml:space="preserve">     DWI to their employer within 10 days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9.  T      F     -      Type III drivers may be subject to controlled substance/alcohol testing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0.  T      F     -      Type III drivers are not subject to an initial background check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1.  T      F     -      Cell phone use for personal reasons is prohibited while driving a Type III school bus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2.  T      F     -      Understanding student conduct is not part of a Type III driver’s responsibility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3.  T      F     -      Students with special needs cannot be transported in a Type III Vehicle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14.  T      F     -      IEP is an abbreviation for Instructional Education Program?</w:t>
      </w:r>
    </w:p>
    <w:p w:rsidR="002863DC" w:rsidRDefault="002863DC" w:rsidP="002863DC">
      <w:pPr>
        <w:pStyle w:val="NormalWeb"/>
        <w:spacing w:before="0" w:beforeAutospacing="0" w:after="0" w:afterAutospacing="0"/>
      </w:pPr>
    </w:p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15.  T      F     -      A Type III driver is responsible for knowing how to use emergency equipment and any 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  <w:t xml:space="preserve">                  special equipment in the vehicle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16.  T      F     -      When loading or unloading students it is okay to load or unload in </w:t>
      </w:r>
      <w:r>
        <w:t>t</w:t>
      </w:r>
      <w:r>
        <w:rPr>
          <w:rFonts w:ascii="Arial" w:hAnsi="Arial" w:cs="Arial"/>
          <w:color w:val="000000"/>
          <w:sz w:val="22"/>
          <w:szCs w:val="22"/>
        </w:rPr>
        <w:t>he roadway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7.  T      F     -      When unloading students the driver can keep the vehicle transmission in gear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18.  T      F     -      A child under the age of eight and shorter than four feet nine inches in height is required to 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  <w:t xml:space="preserve">                  be in a booster seat appropriate for the age and weight child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19.  T      F     -      In any emergency or vehicle break down situation you should always evacuate your Type 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  <w:t xml:space="preserve">                  III vehicle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0.  T      F     -      Each Type III vehicle is required to be equipped with emergency equipment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21.  T      F     -      A pre-trip inspection is performed to ensure the Type III school bus is in safe operating 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  <w:t xml:space="preserve">                  condition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22.  T      F     -      A copy of the current daily pre-trip inspection must be carried in the vehicle when it is being 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  <w:t xml:space="preserve">      operated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23.  T      F     -      If you do not perform a pre-trip inspection or fail to carry a current pre-trip inspection report 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  <w:t xml:space="preserve">      in the vehicle you are subject to a citation(s) by law enforcement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4.  T      F     -      It is okay to fuel the Type III vehicle while students are in the vehicle?</w:t>
      </w:r>
    </w:p>
    <w:p w:rsidR="002863DC" w:rsidRDefault="002863DC" w:rsidP="002863DC"/>
    <w:p w:rsidR="002863DC" w:rsidRDefault="002863DC" w:rsidP="002863DC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5.  T      F     -      Checking fluid levels is part of the pre-trip inspection?</w:t>
      </w:r>
    </w:p>
    <w:p w:rsidR="002863DC" w:rsidRDefault="002863DC" w:rsidP="002863DC">
      <w:pPr>
        <w:pStyle w:val="NormalWeb"/>
        <w:spacing w:before="0" w:beforeAutospacing="0" w:after="0" w:afterAutospacing="0"/>
      </w:pPr>
    </w:p>
    <w:p w:rsidR="002863DC" w:rsidRDefault="002863DC" w:rsidP="002863D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26.  T      F     -      Part of the external pre-trip inspection is to visually check all lights, tires, doors, 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  <w:t xml:space="preserve">      mirrors,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curren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school bus inspection decal and window glass?</w:t>
      </w:r>
    </w:p>
    <w:p w:rsidR="002863DC" w:rsidRDefault="002863DC" w:rsidP="002863DC"/>
    <w:p w:rsidR="002863DC" w:rsidRDefault="002863DC" w:rsidP="00CE0004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7.  T      F     -      Part of the internal inspection includes; gauges, horn, wipers</w:t>
      </w:r>
      <w:r w:rsidR="00CE0004"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Arial" w:hAnsi="Arial" w:cs="Arial"/>
          <w:color w:val="000000"/>
          <w:sz w:val="22"/>
          <w:szCs w:val="22"/>
        </w:rPr>
        <w:t xml:space="preserve">lights, seat belts and </w:t>
      </w:r>
      <w:r w:rsidR="00CE0004">
        <w:rPr>
          <w:rFonts w:ascii="Arial" w:hAnsi="Arial" w:cs="Arial"/>
          <w:color w:val="000000"/>
          <w:sz w:val="22"/>
          <w:szCs w:val="22"/>
        </w:rPr>
        <w:tab/>
      </w:r>
      <w:r w:rsidR="00CE0004">
        <w:rPr>
          <w:rFonts w:ascii="Arial" w:hAnsi="Arial" w:cs="Arial"/>
          <w:color w:val="000000"/>
          <w:sz w:val="22"/>
          <w:szCs w:val="22"/>
        </w:rPr>
        <w:tab/>
      </w:r>
      <w:r w:rsidR="00CE0004">
        <w:rPr>
          <w:rFonts w:ascii="Arial" w:hAnsi="Arial" w:cs="Arial"/>
          <w:color w:val="000000"/>
          <w:sz w:val="22"/>
          <w:szCs w:val="22"/>
        </w:rPr>
        <w:tab/>
      </w:r>
      <w:r w:rsidR="00CE0004">
        <w:rPr>
          <w:rFonts w:ascii="Arial" w:hAnsi="Arial" w:cs="Arial"/>
          <w:color w:val="000000"/>
          <w:sz w:val="22"/>
          <w:szCs w:val="22"/>
        </w:rPr>
        <w:tab/>
        <w:t xml:space="preserve">      </w:t>
      </w:r>
      <w:r>
        <w:rPr>
          <w:rFonts w:ascii="Arial" w:hAnsi="Arial" w:cs="Arial"/>
          <w:color w:val="000000"/>
          <w:sz w:val="22"/>
          <w:szCs w:val="22"/>
        </w:rPr>
        <w:t>emergency equipment?</w:t>
      </w:r>
    </w:p>
    <w:p w:rsidR="002863DC" w:rsidRDefault="002863DC" w:rsidP="002863DC"/>
    <w:p w:rsidR="002863DC" w:rsidRDefault="002863DC" w:rsidP="00CE0004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8.  T      F     -      It is the employer’s responsibility to check the emergency equipment a part of the pre-trip?</w:t>
      </w:r>
    </w:p>
    <w:p w:rsidR="00F34C81" w:rsidRPr="00AE56EF" w:rsidRDefault="00F34C81" w:rsidP="00B638F5"/>
    <w:sectPr w:rsidR="00F34C81" w:rsidRPr="00AE56EF" w:rsidSect="002863D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6A0A" w:rsidRDefault="00B86A0A">
      <w:r>
        <w:separator/>
      </w:r>
    </w:p>
  </w:endnote>
  <w:endnote w:type="continuationSeparator" w:id="0">
    <w:p w:rsidR="00B86A0A" w:rsidRDefault="00B86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A78" w:rsidRDefault="00F71A7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A78" w:rsidRDefault="00F71A7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A78" w:rsidRDefault="00F71A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6A0A" w:rsidRDefault="00B86A0A">
      <w:r>
        <w:separator/>
      </w:r>
    </w:p>
  </w:footnote>
  <w:footnote w:type="continuationSeparator" w:id="0">
    <w:p w:rsidR="00B86A0A" w:rsidRDefault="00B86A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A78" w:rsidRDefault="00F71A7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A78" w:rsidRDefault="00F71A7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313A" w:rsidRPr="00ED57A7" w:rsidRDefault="0088313A" w:rsidP="00ED57A7">
    <w:pPr>
      <w:pStyle w:val="Header"/>
      <w:rPr>
        <w:color w:val="0000FF"/>
        <w:sz w:val="20"/>
        <w:szCs w:val="20"/>
      </w:rPr>
    </w:pPr>
    <w:r>
      <w:rPr>
        <w:noProof/>
        <w:color w:val="0000FF"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1143000</wp:posOffset>
              </wp:positionH>
              <wp:positionV relativeFrom="paragraph">
                <wp:posOffset>571500</wp:posOffset>
              </wp:positionV>
              <wp:extent cx="5715000" cy="0"/>
              <wp:effectExtent l="9525" t="9525" r="9525" b="9525"/>
              <wp:wrapNone/>
              <wp:docPr id="2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FFFFF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750258" id="Line 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0pt,45pt" to="540pt,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rv5EwIAACgEAAAOAAAAZHJzL2Uyb0RvYy54bWysU02P2jAQvVfqf7B8h3wUW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" strokecolor="white"/>
          </w:pict>
        </mc:Fallback>
      </mc:AlternateContent>
    </w:r>
  </w:p>
  <w:p w:rsidR="0088313A" w:rsidRDefault="0088313A" w:rsidP="00605823">
    <w:pPr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3F4D0E"/>
    <w:multiLevelType w:val="hybridMultilevel"/>
    <w:tmpl w:val="F44ED658"/>
    <w:lvl w:ilvl="0" w:tplc="4C9EDD5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A37FB"/>
    <w:multiLevelType w:val="hybridMultilevel"/>
    <w:tmpl w:val="D81C4188"/>
    <w:lvl w:ilvl="0" w:tplc="8BFE06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37571"/>
    <w:multiLevelType w:val="multilevel"/>
    <w:tmpl w:val="A9F23C2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DE51C94"/>
    <w:multiLevelType w:val="hybridMultilevel"/>
    <w:tmpl w:val="783C29D6"/>
    <w:lvl w:ilvl="0" w:tplc="65FE376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815F0"/>
    <w:multiLevelType w:val="hybridMultilevel"/>
    <w:tmpl w:val="5212DBC0"/>
    <w:lvl w:ilvl="0" w:tplc="02ACC8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C8276E"/>
    <w:multiLevelType w:val="multilevel"/>
    <w:tmpl w:val="DDA48D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B8D02A8"/>
    <w:multiLevelType w:val="hybridMultilevel"/>
    <w:tmpl w:val="21342BE4"/>
    <w:lvl w:ilvl="0" w:tplc="29423F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AD4DAC"/>
    <w:multiLevelType w:val="hybridMultilevel"/>
    <w:tmpl w:val="49A4B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383D13"/>
    <w:multiLevelType w:val="hybridMultilevel"/>
    <w:tmpl w:val="9E4C3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2429CE"/>
    <w:multiLevelType w:val="hybridMultilevel"/>
    <w:tmpl w:val="CF36DF52"/>
    <w:lvl w:ilvl="0" w:tplc="F3C200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E85220B"/>
    <w:multiLevelType w:val="hybridMultilevel"/>
    <w:tmpl w:val="7758C71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2"/>
  </w:num>
  <w:num w:numId="5">
    <w:abstractNumId w:val="6"/>
  </w:num>
  <w:num w:numId="6">
    <w:abstractNumId w:val="9"/>
  </w:num>
  <w:num w:numId="7">
    <w:abstractNumId w:val="3"/>
  </w:num>
  <w:num w:numId="8">
    <w:abstractNumId w:val="10"/>
  </w:num>
  <w:num w:numId="9">
    <w:abstractNumId w:val="0"/>
  </w:num>
  <w:num w:numId="10">
    <w:abstractNumId w:val="7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MTK0MLa0NLY0MjRS0lEKTi0uzszPAykwMq4FAOrNFw4tAAAA"/>
  </w:docVars>
  <w:rsids>
    <w:rsidRoot w:val="00ED57A7"/>
    <w:rsid w:val="00013897"/>
    <w:rsid w:val="00014147"/>
    <w:rsid w:val="00017F50"/>
    <w:rsid w:val="000422CA"/>
    <w:rsid w:val="00042FBE"/>
    <w:rsid w:val="000457A2"/>
    <w:rsid w:val="00061DD8"/>
    <w:rsid w:val="00070033"/>
    <w:rsid w:val="00077162"/>
    <w:rsid w:val="00092F57"/>
    <w:rsid w:val="0009796F"/>
    <w:rsid w:val="000A21DE"/>
    <w:rsid w:val="000D199C"/>
    <w:rsid w:val="000D270F"/>
    <w:rsid w:val="000D2854"/>
    <w:rsid w:val="000D32EF"/>
    <w:rsid w:val="000D5CA0"/>
    <w:rsid w:val="000E0105"/>
    <w:rsid w:val="000E5869"/>
    <w:rsid w:val="000F47F6"/>
    <w:rsid w:val="001019FB"/>
    <w:rsid w:val="001125CC"/>
    <w:rsid w:val="00121EF3"/>
    <w:rsid w:val="001238F4"/>
    <w:rsid w:val="001474AF"/>
    <w:rsid w:val="001618F0"/>
    <w:rsid w:val="001657F4"/>
    <w:rsid w:val="001701DD"/>
    <w:rsid w:val="0017777B"/>
    <w:rsid w:val="00182FC1"/>
    <w:rsid w:val="001971C7"/>
    <w:rsid w:val="001A0D7A"/>
    <w:rsid w:val="001C0CCB"/>
    <w:rsid w:val="001C31E1"/>
    <w:rsid w:val="001D05E6"/>
    <w:rsid w:val="001D6B3F"/>
    <w:rsid w:val="001D6D43"/>
    <w:rsid w:val="001E7AF0"/>
    <w:rsid w:val="002030C1"/>
    <w:rsid w:val="002057A0"/>
    <w:rsid w:val="002064C3"/>
    <w:rsid w:val="002401BD"/>
    <w:rsid w:val="0024351F"/>
    <w:rsid w:val="002462B4"/>
    <w:rsid w:val="002462E3"/>
    <w:rsid w:val="00285757"/>
    <w:rsid w:val="002863DC"/>
    <w:rsid w:val="00293B54"/>
    <w:rsid w:val="002E012B"/>
    <w:rsid w:val="00300FFA"/>
    <w:rsid w:val="003051D0"/>
    <w:rsid w:val="00316D85"/>
    <w:rsid w:val="003208D0"/>
    <w:rsid w:val="00322129"/>
    <w:rsid w:val="00333EC5"/>
    <w:rsid w:val="0034157A"/>
    <w:rsid w:val="00341587"/>
    <w:rsid w:val="00342F45"/>
    <w:rsid w:val="00346EF4"/>
    <w:rsid w:val="00353E54"/>
    <w:rsid w:val="00355F94"/>
    <w:rsid w:val="0036053F"/>
    <w:rsid w:val="00363F78"/>
    <w:rsid w:val="00364359"/>
    <w:rsid w:val="0038513C"/>
    <w:rsid w:val="003A2EEE"/>
    <w:rsid w:val="003B42FD"/>
    <w:rsid w:val="003C296B"/>
    <w:rsid w:val="003D1656"/>
    <w:rsid w:val="003E2A85"/>
    <w:rsid w:val="003E337A"/>
    <w:rsid w:val="003E512E"/>
    <w:rsid w:val="0040123C"/>
    <w:rsid w:val="00421B46"/>
    <w:rsid w:val="00421E20"/>
    <w:rsid w:val="00426B1A"/>
    <w:rsid w:val="00427410"/>
    <w:rsid w:val="00461E01"/>
    <w:rsid w:val="00484F88"/>
    <w:rsid w:val="004957CE"/>
    <w:rsid w:val="004B36F6"/>
    <w:rsid w:val="004B679A"/>
    <w:rsid w:val="004B6825"/>
    <w:rsid w:val="004D1179"/>
    <w:rsid w:val="004E37AE"/>
    <w:rsid w:val="004F175D"/>
    <w:rsid w:val="00510FF9"/>
    <w:rsid w:val="00511DF3"/>
    <w:rsid w:val="00516963"/>
    <w:rsid w:val="0052117C"/>
    <w:rsid w:val="005478DA"/>
    <w:rsid w:val="00565A68"/>
    <w:rsid w:val="00571702"/>
    <w:rsid w:val="005768D9"/>
    <w:rsid w:val="00583610"/>
    <w:rsid w:val="0058424C"/>
    <w:rsid w:val="00585C6F"/>
    <w:rsid w:val="00592B17"/>
    <w:rsid w:val="005C2F4F"/>
    <w:rsid w:val="005D2CDF"/>
    <w:rsid w:val="005D53D6"/>
    <w:rsid w:val="005F05C1"/>
    <w:rsid w:val="00605823"/>
    <w:rsid w:val="00623032"/>
    <w:rsid w:val="006424B6"/>
    <w:rsid w:val="006556E5"/>
    <w:rsid w:val="00656C6D"/>
    <w:rsid w:val="00656FE1"/>
    <w:rsid w:val="00694FFD"/>
    <w:rsid w:val="00695F25"/>
    <w:rsid w:val="00696384"/>
    <w:rsid w:val="006B5398"/>
    <w:rsid w:val="006C13A8"/>
    <w:rsid w:val="006E50B5"/>
    <w:rsid w:val="006F587B"/>
    <w:rsid w:val="00702376"/>
    <w:rsid w:val="00707A02"/>
    <w:rsid w:val="00715E72"/>
    <w:rsid w:val="00727A70"/>
    <w:rsid w:val="00730459"/>
    <w:rsid w:val="00736F48"/>
    <w:rsid w:val="00743D8A"/>
    <w:rsid w:val="00744316"/>
    <w:rsid w:val="00746D0D"/>
    <w:rsid w:val="0075778C"/>
    <w:rsid w:val="00765970"/>
    <w:rsid w:val="00765CCD"/>
    <w:rsid w:val="00767EE5"/>
    <w:rsid w:val="007733ED"/>
    <w:rsid w:val="007772D1"/>
    <w:rsid w:val="007972B0"/>
    <w:rsid w:val="007A1A9F"/>
    <w:rsid w:val="007B2D07"/>
    <w:rsid w:val="007C7ECA"/>
    <w:rsid w:val="008048DA"/>
    <w:rsid w:val="008273E3"/>
    <w:rsid w:val="00844C7F"/>
    <w:rsid w:val="00853FAF"/>
    <w:rsid w:val="0085460A"/>
    <w:rsid w:val="00877453"/>
    <w:rsid w:val="0088313A"/>
    <w:rsid w:val="00883E98"/>
    <w:rsid w:val="00884521"/>
    <w:rsid w:val="008A1DAD"/>
    <w:rsid w:val="008A3011"/>
    <w:rsid w:val="008A4BF0"/>
    <w:rsid w:val="008A4E85"/>
    <w:rsid w:val="008A509F"/>
    <w:rsid w:val="008C34A9"/>
    <w:rsid w:val="008D712A"/>
    <w:rsid w:val="008E7C8A"/>
    <w:rsid w:val="008F7453"/>
    <w:rsid w:val="008F79C3"/>
    <w:rsid w:val="009038A0"/>
    <w:rsid w:val="009110D4"/>
    <w:rsid w:val="00913585"/>
    <w:rsid w:val="0093541D"/>
    <w:rsid w:val="00936778"/>
    <w:rsid w:val="009367B5"/>
    <w:rsid w:val="0095506A"/>
    <w:rsid w:val="0096052F"/>
    <w:rsid w:val="00964FBB"/>
    <w:rsid w:val="00966FCD"/>
    <w:rsid w:val="00970D18"/>
    <w:rsid w:val="009743E1"/>
    <w:rsid w:val="00987DE4"/>
    <w:rsid w:val="009A0487"/>
    <w:rsid w:val="009B1765"/>
    <w:rsid w:val="009B5D5D"/>
    <w:rsid w:val="009D16A8"/>
    <w:rsid w:val="009F1362"/>
    <w:rsid w:val="009F1815"/>
    <w:rsid w:val="009F4905"/>
    <w:rsid w:val="009F65E0"/>
    <w:rsid w:val="009F703A"/>
    <w:rsid w:val="00A0374B"/>
    <w:rsid w:val="00A20CE2"/>
    <w:rsid w:val="00A3389E"/>
    <w:rsid w:val="00A43172"/>
    <w:rsid w:val="00A53ABB"/>
    <w:rsid w:val="00A70CEA"/>
    <w:rsid w:val="00A74EFC"/>
    <w:rsid w:val="00A8442D"/>
    <w:rsid w:val="00A9506E"/>
    <w:rsid w:val="00AB5121"/>
    <w:rsid w:val="00AC6118"/>
    <w:rsid w:val="00AD2259"/>
    <w:rsid w:val="00AE1649"/>
    <w:rsid w:val="00AE56EF"/>
    <w:rsid w:val="00AF2BA1"/>
    <w:rsid w:val="00AF3CA0"/>
    <w:rsid w:val="00B044C7"/>
    <w:rsid w:val="00B07F71"/>
    <w:rsid w:val="00B16838"/>
    <w:rsid w:val="00B230AE"/>
    <w:rsid w:val="00B23F1E"/>
    <w:rsid w:val="00B465EE"/>
    <w:rsid w:val="00B5448B"/>
    <w:rsid w:val="00B638F5"/>
    <w:rsid w:val="00B86A0A"/>
    <w:rsid w:val="00BA3EF2"/>
    <w:rsid w:val="00BA5B72"/>
    <w:rsid w:val="00BA6420"/>
    <w:rsid w:val="00BB42E5"/>
    <w:rsid w:val="00BB7985"/>
    <w:rsid w:val="00BC257F"/>
    <w:rsid w:val="00BD0A25"/>
    <w:rsid w:val="00BD2836"/>
    <w:rsid w:val="00BE0810"/>
    <w:rsid w:val="00BE569A"/>
    <w:rsid w:val="00BE672E"/>
    <w:rsid w:val="00C00AAB"/>
    <w:rsid w:val="00C21B39"/>
    <w:rsid w:val="00C34BB0"/>
    <w:rsid w:val="00C37F1D"/>
    <w:rsid w:val="00C572D7"/>
    <w:rsid w:val="00C714B5"/>
    <w:rsid w:val="00C96A11"/>
    <w:rsid w:val="00CB53E4"/>
    <w:rsid w:val="00CC0FAF"/>
    <w:rsid w:val="00CC5F33"/>
    <w:rsid w:val="00CC7FB9"/>
    <w:rsid w:val="00CE0004"/>
    <w:rsid w:val="00CE4EBC"/>
    <w:rsid w:val="00D21A92"/>
    <w:rsid w:val="00D25C4C"/>
    <w:rsid w:val="00D54021"/>
    <w:rsid w:val="00D61D4E"/>
    <w:rsid w:val="00D94D97"/>
    <w:rsid w:val="00D9712B"/>
    <w:rsid w:val="00DA2FCE"/>
    <w:rsid w:val="00DC2256"/>
    <w:rsid w:val="00DC684A"/>
    <w:rsid w:val="00DD139D"/>
    <w:rsid w:val="00DE608F"/>
    <w:rsid w:val="00DE7FC3"/>
    <w:rsid w:val="00E26E38"/>
    <w:rsid w:val="00E31B47"/>
    <w:rsid w:val="00E333FE"/>
    <w:rsid w:val="00E35E07"/>
    <w:rsid w:val="00E44F1E"/>
    <w:rsid w:val="00E60DE9"/>
    <w:rsid w:val="00E621B3"/>
    <w:rsid w:val="00EB2E25"/>
    <w:rsid w:val="00EB52A6"/>
    <w:rsid w:val="00ED281D"/>
    <w:rsid w:val="00ED36A4"/>
    <w:rsid w:val="00ED57A7"/>
    <w:rsid w:val="00EE0919"/>
    <w:rsid w:val="00EF49C6"/>
    <w:rsid w:val="00F113B3"/>
    <w:rsid w:val="00F126EB"/>
    <w:rsid w:val="00F1377D"/>
    <w:rsid w:val="00F14ECE"/>
    <w:rsid w:val="00F20C1F"/>
    <w:rsid w:val="00F235A9"/>
    <w:rsid w:val="00F24B69"/>
    <w:rsid w:val="00F34C81"/>
    <w:rsid w:val="00F44008"/>
    <w:rsid w:val="00F545C0"/>
    <w:rsid w:val="00F62649"/>
    <w:rsid w:val="00F62E2F"/>
    <w:rsid w:val="00F71A78"/>
    <w:rsid w:val="00F767B3"/>
    <w:rsid w:val="00F81DB4"/>
    <w:rsid w:val="00F879FA"/>
    <w:rsid w:val="00F90852"/>
    <w:rsid w:val="00F91B0D"/>
    <w:rsid w:val="00F97D6A"/>
    <w:rsid w:val="00FA117C"/>
    <w:rsid w:val="00FB7C5B"/>
    <w:rsid w:val="00FE2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0B28602C-C127-4F5E-BB57-82FB71C5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0AA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4B6"/>
    <w:pPr>
      <w:keepNext/>
      <w:keepLines/>
      <w:spacing w:before="480" w:after="240" w:line="276" w:lineRule="auto"/>
      <w:outlineLvl w:val="0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37A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D57A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D57A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957C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424B6"/>
    <w:rPr>
      <w:rFonts w:ascii="Arial" w:eastAsiaTheme="majorEastAsia" w:hAnsi="Arial" w:cstheme="majorBidi"/>
      <w:b/>
      <w:bCs/>
      <w:sz w:val="28"/>
      <w:szCs w:val="28"/>
    </w:rPr>
  </w:style>
  <w:style w:type="character" w:styleId="Emphasis">
    <w:name w:val="Emphasis"/>
    <w:basedOn w:val="DefaultParagraphFont"/>
    <w:uiPriority w:val="20"/>
    <w:qFormat/>
    <w:rsid w:val="006424B6"/>
    <w:rPr>
      <w:i/>
      <w:iCs/>
    </w:rPr>
  </w:style>
  <w:style w:type="paragraph" w:styleId="ListParagraph">
    <w:name w:val="List Paragraph"/>
    <w:basedOn w:val="BodyText"/>
    <w:autoRedefine/>
    <w:uiPriority w:val="34"/>
    <w:qFormat/>
    <w:rsid w:val="00565A68"/>
    <w:pPr>
      <w:numPr>
        <w:numId w:val="7"/>
      </w:numPr>
      <w:spacing w:after="160" w:line="259" w:lineRule="auto"/>
      <w:contextualSpacing/>
    </w:pPr>
    <w:rPr>
      <w:rFonts w:ascii="Arial" w:eastAsiaTheme="minorHAnsi" w:hAnsi="Arial" w:cs="Arial"/>
      <w:sz w:val="22"/>
      <w:szCs w:val="22"/>
    </w:rPr>
  </w:style>
  <w:style w:type="table" w:styleId="TableGrid">
    <w:name w:val="Table Grid"/>
    <w:basedOn w:val="TableNormal"/>
    <w:uiPriority w:val="59"/>
    <w:rsid w:val="006424B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6424B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424B6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3051D0"/>
    <w:rPr>
      <w:b/>
      <w:bCs/>
    </w:rPr>
  </w:style>
  <w:style w:type="paragraph" w:customStyle="1" w:styleId="Normal1">
    <w:name w:val="Normal1"/>
    <w:rsid w:val="00884521"/>
    <w:pPr>
      <w:spacing w:line="276" w:lineRule="auto"/>
    </w:pPr>
    <w:rPr>
      <w:rFonts w:ascii="Arial" w:eastAsia="Arial" w:hAnsi="Arial" w:cs="Arial"/>
      <w:color w:val="000000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E37A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863D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37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20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2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479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6757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1376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59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3210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729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809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250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4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5, 2008</vt:lpstr>
    </vt:vector>
  </TitlesOfParts>
  <Company>Waubun Ogema School District</Company>
  <LinksUpToDate>false</LinksUpToDate>
  <CharactersWithSpaces>3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5, 2008</dc:title>
  <dc:creator>Authorized User</dc:creator>
  <cp:lastModifiedBy>Josie Stevens</cp:lastModifiedBy>
  <cp:revision>2</cp:revision>
  <cp:lastPrinted>2019-01-03T19:04:00Z</cp:lastPrinted>
  <dcterms:created xsi:type="dcterms:W3CDTF">2022-01-14T16:05:00Z</dcterms:created>
  <dcterms:modified xsi:type="dcterms:W3CDTF">2022-01-14T16:05:00Z</dcterms:modified>
</cp:coreProperties>
</file>